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Pr="007B34F7" w:rsidRDefault="00410A04" w:rsidP="00410A04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410A04" w:rsidRPr="00516BBD" w:rsidRDefault="00410A04" w:rsidP="00410A0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516BBD">
        <w:rPr>
          <w:rFonts w:ascii="Times New Roman" w:eastAsia="Times New Roman" w:hAnsi="Times New Roman" w:cs="Times New Roman"/>
          <w:b/>
          <w:bCs/>
        </w:rPr>
        <w:t>University of the People</w:t>
      </w:r>
    </w:p>
    <w:p w:rsidR="00410A04" w:rsidRPr="00516BBD" w:rsidRDefault="0061578C" w:rsidP="00410A0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516BBD">
        <w:rPr>
          <w:rFonts w:ascii="Times New Roman" w:eastAsia="Times New Roman" w:hAnsi="Times New Roman" w:cs="Times New Roman"/>
        </w:rPr>
        <w:t>E</w:t>
      </w:r>
      <w:r w:rsidRPr="00516BBD">
        <w:rPr>
          <w:rFonts w:ascii="Times New Roman" w:eastAsia="Times New Roman" w:hAnsi="Times New Roman" w:cs="Times New Roman"/>
          <w:b/>
          <w:bCs/>
        </w:rPr>
        <w:t>NVS 1301: INTRODUCTION TO ENVIRONMENTAL SCIENCES</w:t>
      </w:r>
    </w:p>
    <w:p w:rsidR="00410A04" w:rsidRPr="007B34F7" w:rsidRDefault="00410A04" w:rsidP="00410A04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t 1 Written Assignment 1</w:t>
      </w:r>
    </w:p>
    <w:p w:rsidR="00410A04" w:rsidRPr="007B34F7" w:rsidRDefault="00410A04" w:rsidP="00410A04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410A04" w:rsidRPr="007B34F7" w:rsidRDefault="00410A04" w:rsidP="00410A04">
      <w:pPr>
        <w:spacing w:line="480" w:lineRule="auto"/>
        <w:rPr>
          <w:rFonts w:ascii="Times New Roman" w:hAnsi="Times New Roman" w:cs="Times New Roman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410A04" w:rsidRDefault="00410A04" w:rsidP="005E3373">
      <w:pPr>
        <w:rPr>
          <w:rFonts w:ascii="Times New Roman" w:hAnsi="Times New Roman" w:cs="Times New Roman"/>
          <w:b/>
          <w:sz w:val="24"/>
          <w:szCs w:val="24"/>
        </w:rPr>
      </w:pPr>
    </w:p>
    <w:p w:rsidR="00702BD7" w:rsidRPr="00872416" w:rsidRDefault="00702BD7" w:rsidP="005E337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02BD7" w:rsidRPr="0087241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yNjc2MjAwMTA3NbdU0lEKTi0uzszPAykwqgUA/PvBTiwAAAA="/>
  </w:docVars>
  <w:rsids>
    <w:rsidRoot w:val="00E64FCB"/>
    <w:rsid w:val="00187928"/>
    <w:rsid w:val="002013BE"/>
    <w:rsid w:val="00275E82"/>
    <w:rsid w:val="00303097"/>
    <w:rsid w:val="003A6356"/>
    <w:rsid w:val="0040588E"/>
    <w:rsid w:val="00410A04"/>
    <w:rsid w:val="00440741"/>
    <w:rsid w:val="00457FF7"/>
    <w:rsid w:val="004909B6"/>
    <w:rsid w:val="00516BBD"/>
    <w:rsid w:val="005E3373"/>
    <w:rsid w:val="0061578C"/>
    <w:rsid w:val="006D485D"/>
    <w:rsid w:val="00702BD7"/>
    <w:rsid w:val="00725076"/>
    <w:rsid w:val="007F2BE7"/>
    <w:rsid w:val="00803A62"/>
    <w:rsid w:val="00872416"/>
    <w:rsid w:val="008A5C9D"/>
    <w:rsid w:val="00C718D6"/>
    <w:rsid w:val="00D31737"/>
    <w:rsid w:val="00E6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338A1"/>
  <w15:chartTrackingRefBased/>
  <w15:docId w15:val="{C357FBA5-5825-43D4-B342-79E2D7C92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157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1</Words>
  <Characters>1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24</cp:revision>
  <dcterms:created xsi:type="dcterms:W3CDTF">2024-09-08T02:48:00Z</dcterms:created>
  <dcterms:modified xsi:type="dcterms:W3CDTF">2024-09-0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a0acd7-325e-4d66-8597-414cb5bbd120</vt:lpwstr>
  </property>
</Properties>
</file>